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0F1F2EB7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6F6129">
        <w:rPr>
          <w:sz w:val="26"/>
          <w:szCs w:val="26"/>
        </w:rPr>
        <w:t>4</w:t>
      </w:r>
      <w:r w:rsidR="00332EFB" w:rsidRPr="23BFD7A0">
        <w:rPr>
          <w:sz w:val="26"/>
          <w:szCs w:val="26"/>
        </w:rPr>
        <w:t>/202</w:t>
      </w:r>
      <w:r w:rsidR="006F6129">
        <w:rPr>
          <w:sz w:val="26"/>
          <w:szCs w:val="26"/>
        </w:rPr>
        <w:t>5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252A6B21" w14:textId="1ADD407A" w:rsidR="00411CC7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</w:t>
      </w:r>
      <w:r w:rsidR="00E64D3F">
        <w:rPr>
          <w:rFonts w:cstheme="minorHAnsi"/>
          <w:i/>
          <w:iCs/>
          <w:sz w:val="18"/>
          <w:szCs w:val="18"/>
        </w:rPr>
        <w:t>osoby kandydującej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</w:t>
      </w:r>
      <w:r w:rsidR="00E64D3F">
        <w:rPr>
          <w:rFonts w:cstheme="minorHAnsi"/>
          <w:i/>
          <w:iCs/>
          <w:sz w:val="18"/>
          <w:szCs w:val="18"/>
        </w:rPr>
        <w:t xml:space="preserve">osoba kandydująca </w:t>
      </w:r>
      <w:r w:rsidR="0011169F">
        <w:rPr>
          <w:rFonts w:cstheme="minorHAnsi"/>
          <w:i/>
          <w:iCs/>
          <w:sz w:val="18"/>
          <w:szCs w:val="18"/>
        </w:rPr>
        <w:t>nie posiada osiągnięć w</w:t>
      </w:r>
      <w:r w:rsidR="006F6129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>odpowiadającym im zakresie)</w:t>
      </w:r>
      <w:r w:rsidR="006F6129">
        <w:rPr>
          <w:rFonts w:cstheme="minorHAnsi"/>
          <w:i/>
          <w:iCs/>
          <w:sz w:val="18"/>
          <w:szCs w:val="18"/>
        </w:rPr>
        <w:t xml:space="preserve">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brak”.</w:t>
      </w:r>
    </w:p>
    <w:p w14:paraId="03DC629A" w14:textId="3E60D5E3" w:rsidR="008A021D" w:rsidRPr="00461D59" w:rsidRDefault="008A021D" w:rsidP="7FB3988E">
      <w:pPr>
        <w:pStyle w:val="Akapitzlist"/>
        <w:numPr>
          <w:ilvl w:val="0"/>
          <w:numId w:val="3"/>
        </w:numPr>
        <w:rPr>
          <w:i/>
          <w:iCs/>
          <w:sz w:val="18"/>
          <w:szCs w:val="18"/>
        </w:rPr>
      </w:pPr>
      <w:r w:rsidRPr="7FB3988E">
        <w:rPr>
          <w:i/>
          <w:iCs/>
          <w:sz w:val="18"/>
          <w:szCs w:val="18"/>
        </w:rPr>
        <w:t xml:space="preserve">Gotowy dokument należy zapisać w formacie pdf i wprowadzić do systemu IRK najpóźniej </w:t>
      </w:r>
      <w:r w:rsidRPr="00461D59">
        <w:rPr>
          <w:i/>
          <w:iCs/>
          <w:sz w:val="18"/>
          <w:szCs w:val="18"/>
        </w:rPr>
        <w:t xml:space="preserve">do </w:t>
      </w:r>
      <w:r w:rsidR="00332EFB" w:rsidRPr="00461D59">
        <w:rPr>
          <w:i/>
          <w:iCs/>
          <w:sz w:val="18"/>
          <w:szCs w:val="18"/>
        </w:rPr>
        <w:t>2</w:t>
      </w:r>
      <w:r w:rsidR="00461D59" w:rsidRPr="00461D59">
        <w:rPr>
          <w:i/>
          <w:iCs/>
          <w:sz w:val="18"/>
          <w:szCs w:val="18"/>
        </w:rPr>
        <w:t>1</w:t>
      </w:r>
      <w:r w:rsidR="00332EFB" w:rsidRPr="00461D59">
        <w:rPr>
          <w:i/>
          <w:iCs/>
          <w:sz w:val="18"/>
          <w:szCs w:val="18"/>
        </w:rPr>
        <w:t xml:space="preserve"> czerwca 202</w:t>
      </w:r>
      <w:r w:rsidR="00E64D3F" w:rsidRPr="00461D59">
        <w:rPr>
          <w:i/>
          <w:iCs/>
          <w:sz w:val="18"/>
          <w:szCs w:val="18"/>
        </w:rPr>
        <w:t>4</w:t>
      </w:r>
      <w:r w:rsidR="00332EFB" w:rsidRPr="00461D59">
        <w:rPr>
          <w:i/>
          <w:iCs/>
          <w:sz w:val="18"/>
          <w:szCs w:val="18"/>
        </w:rPr>
        <w:t xml:space="preserve"> </w:t>
      </w:r>
      <w:r w:rsidRPr="00461D59">
        <w:rPr>
          <w:i/>
          <w:iCs/>
          <w:sz w:val="18"/>
          <w:szCs w:val="18"/>
        </w:rPr>
        <w:t>r.</w:t>
      </w:r>
      <w:r w:rsidR="3DE1AEB3" w:rsidRPr="00461D59">
        <w:rPr>
          <w:i/>
          <w:iCs/>
          <w:sz w:val="18"/>
          <w:szCs w:val="18"/>
        </w:rPr>
        <w:t xml:space="preserve"> do godz. 15:00 (zgodnie z harmonogramem rekrutacji).</w:t>
      </w:r>
    </w:p>
    <w:p w14:paraId="0259EDA4" w14:textId="23FA2EAC" w:rsidR="008A021D" w:rsidRPr="008A021D" w:rsidRDefault="008A021D" w:rsidP="7FB3988E">
      <w:pPr>
        <w:pStyle w:val="Akapitzlist"/>
        <w:numPr>
          <w:ilvl w:val="0"/>
          <w:numId w:val="3"/>
        </w:numPr>
        <w:jc w:val="both"/>
        <w:rPr>
          <w:i/>
          <w:iCs/>
          <w:sz w:val="18"/>
          <w:szCs w:val="18"/>
        </w:rPr>
      </w:pPr>
      <w:r w:rsidRPr="00461D59">
        <w:rPr>
          <w:i/>
          <w:iCs/>
          <w:sz w:val="18"/>
          <w:szCs w:val="18"/>
        </w:rPr>
        <w:t xml:space="preserve">Zaświadczenia i inne dokumenty poświadczające osiągnięcia </w:t>
      </w:r>
      <w:r w:rsidR="00E64D3F" w:rsidRPr="00461D59">
        <w:rPr>
          <w:i/>
          <w:iCs/>
          <w:sz w:val="18"/>
          <w:szCs w:val="18"/>
        </w:rPr>
        <w:t xml:space="preserve">osoby kandydującej </w:t>
      </w:r>
      <w:r w:rsidRPr="00461D59">
        <w:rPr>
          <w:i/>
          <w:iCs/>
          <w:sz w:val="18"/>
          <w:szCs w:val="18"/>
        </w:rPr>
        <w:t xml:space="preserve">należy zeskanować </w:t>
      </w:r>
      <w:r w:rsidRPr="00461D59">
        <w:rPr>
          <w:i/>
          <w:iCs/>
          <w:sz w:val="18"/>
          <w:szCs w:val="18"/>
          <w:u w:val="single"/>
        </w:rPr>
        <w:t>do jednego pliku</w:t>
      </w:r>
      <w:r w:rsidRPr="00461D59">
        <w:rPr>
          <w:i/>
          <w:iCs/>
          <w:sz w:val="18"/>
          <w:szCs w:val="18"/>
        </w:rPr>
        <w:t xml:space="preserve"> i</w:t>
      </w:r>
      <w:r w:rsidR="005811FB" w:rsidRPr="00461D59">
        <w:rPr>
          <w:i/>
          <w:iCs/>
          <w:sz w:val="18"/>
          <w:szCs w:val="18"/>
        </w:rPr>
        <w:t> </w:t>
      </w:r>
      <w:r w:rsidRPr="00461D59">
        <w:rPr>
          <w:i/>
          <w:iCs/>
          <w:sz w:val="18"/>
          <w:szCs w:val="18"/>
        </w:rPr>
        <w:t xml:space="preserve">wprowadzić do systemu IRK najpóźniej do </w:t>
      </w:r>
      <w:r w:rsidR="00332EFB" w:rsidRPr="00461D59">
        <w:rPr>
          <w:i/>
          <w:iCs/>
          <w:sz w:val="18"/>
          <w:szCs w:val="18"/>
        </w:rPr>
        <w:t>2</w:t>
      </w:r>
      <w:r w:rsidR="00461D59" w:rsidRPr="00461D59">
        <w:rPr>
          <w:i/>
          <w:iCs/>
          <w:sz w:val="18"/>
          <w:szCs w:val="18"/>
        </w:rPr>
        <w:t>1</w:t>
      </w:r>
      <w:r w:rsidR="00332EFB" w:rsidRPr="00461D59">
        <w:rPr>
          <w:i/>
          <w:iCs/>
          <w:sz w:val="18"/>
          <w:szCs w:val="18"/>
        </w:rPr>
        <w:t xml:space="preserve"> czerwca 202</w:t>
      </w:r>
      <w:r w:rsidR="00E64D3F" w:rsidRPr="00461D59">
        <w:rPr>
          <w:i/>
          <w:iCs/>
          <w:sz w:val="18"/>
          <w:szCs w:val="18"/>
        </w:rPr>
        <w:t>4</w:t>
      </w:r>
      <w:r w:rsidRPr="00461D59">
        <w:rPr>
          <w:i/>
          <w:iCs/>
          <w:sz w:val="18"/>
          <w:szCs w:val="18"/>
        </w:rPr>
        <w:t xml:space="preserve"> r</w:t>
      </w:r>
      <w:r w:rsidR="00E64D3F" w:rsidRPr="00461D59">
        <w:rPr>
          <w:i/>
          <w:iCs/>
          <w:sz w:val="18"/>
          <w:szCs w:val="18"/>
        </w:rPr>
        <w:t>.</w:t>
      </w:r>
      <w:r w:rsidR="3DE7D003" w:rsidRPr="00461D59">
        <w:rPr>
          <w:i/>
          <w:iCs/>
          <w:sz w:val="18"/>
          <w:szCs w:val="18"/>
        </w:rPr>
        <w:t xml:space="preserve"> do g</w:t>
      </w:r>
      <w:r w:rsidR="0ECF00FE" w:rsidRPr="00461D59">
        <w:rPr>
          <w:i/>
          <w:iCs/>
          <w:sz w:val="18"/>
          <w:szCs w:val="18"/>
        </w:rPr>
        <w:t>o</w:t>
      </w:r>
      <w:r w:rsidR="3DE7D003" w:rsidRPr="00461D59">
        <w:rPr>
          <w:i/>
          <w:iCs/>
          <w:sz w:val="18"/>
          <w:szCs w:val="18"/>
        </w:rPr>
        <w:t>dz. 15:00 (zgodnie</w:t>
      </w:r>
      <w:r w:rsidR="3DE7D003" w:rsidRPr="7FB3988E">
        <w:rPr>
          <w:i/>
          <w:iCs/>
          <w:sz w:val="18"/>
          <w:szCs w:val="18"/>
        </w:rPr>
        <w:t xml:space="preserve"> z harmonogramem rekrutacji)</w:t>
      </w:r>
      <w:r w:rsidRPr="7FB3988E">
        <w:rPr>
          <w:i/>
          <w:iCs/>
          <w:sz w:val="18"/>
          <w:szCs w:val="18"/>
        </w:rPr>
        <w:t>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23BFD7A0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23BFD7A0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23BFD7A0">
        <w:tc>
          <w:tcPr>
            <w:tcW w:w="8500" w:type="dxa"/>
            <w:shd w:val="clear" w:color="auto" w:fill="auto"/>
          </w:tcPr>
          <w:p w14:paraId="55706F3E" w14:textId="586C34EA" w:rsidR="001D60B6" w:rsidRPr="008A021D" w:rsidRDefault="4DAD754D" w:rsidP="23BFD7A0">
            <w:pPr>
              <w:rPr>
                <w:b/>
                <w:bCs/>
              </w:rPr>
            </w:pPr>
            <w:r w:rsidRPr="23BFD7A0">
              <w:rPr>
                <w:b/>
                <w:bCs/>
              </w:rPr>
              <w:t xml:space="preserve">Wystąpienia </w:t>
            </w:r>
            <w:r w:rsidR="783F5640" w:rsidRPr="23BFD7A0">
              <w:rPr>
                <w:b/>
                <w:bCs/>
              </w:rPr>
              <w:t>konferencyjne</w:t>
            </w:r>
          </w:p>
          <w:p w14:paraId="0C73AC31" w14:textId="6D26B386" w:rsidR="00B65420" w:rsidRPr="00966011" w:rsidRDefault="00B65420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 xml:space="preserve">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23BFD7A0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23BFD7A0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3207DB06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23BFD7A0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23BFD7A0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26A4A26" w:rsidR="002C40D9" w:rsidRPr="00966011" w:rsidRDefault="002C40D9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</w:t>
            </w:r>
            <w:r w:rsidR="0011169F">
              <w:rPr>
                <w:rFonts w:cstheme="minorHAnsi"/>
                <w:bCs/>
                <w:sz w:val="20"/>
              </w:rPr>
              <w:t>,</w:t>
            </w:r>
            <w:r w:rsidR="00D37BBE">
              <w:rPr>
                <w:rFonts w:cstheme="minorHAnsi"/>
                <w:bCs/>
                <w:sz w:val="20"/>
              </w:rPr>
              <w:t xml:space="preserve">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23BFD7A0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23BFD7A0">
        <w:tc>
          <w:tcPr>
            <w:tcW w:w="8500" w:type="dxa"/>
            <w:shd w:val="clear" w:color="auto" w:fill="auto"/>
          </w:tcPr>
          <w:p w14:paraId="284BC158" w14:textId="23D0EB24" w:rsidR="00B65420" w:rsidRPr="00966011" w:rsidRDefault="4591DD32" w:rsidP="23BFD7A0">
            <w:pPr>
              <w:rPr>
                <w:b/>
                <w:bCs/>
                <w:smallCaps/>
              </w:rPr>
            </w:pPr>
            <w:r w:rsidRPr="23BFD7A0">
              <w:rPr>
                <w:b/>
                <w:bCs/>
              </w:rPr>
              <w:t>Inne osiągnięcia naukowe lub artystyczne</w:t>
            </w:r>
            <w:r w:rsidR="65ED669F" w:rsidRPr="23BFD7A0">
              <w:rPr>
                <w:b/>
                <w:bCs/>
              </w:rPr>
              <w:t xml:space="preserve"> (osiągnięcia artystyczne dotyczą tylko </w:t>
            </w:r>
            <w:r w:rsidR="00E64D3F">
              <w:rPr>
                <w:b/>
                <w:bCs/>
              </w:rPr>
              <w:t xml:space="preserve">osób kandydujących </w:t>
            </w:r>
            <w:r w:rsidR="65ED669F" w:rsidRPr="23BFD7A0">
              <w:rPr>
                <w:b/>
                <w:bCs/>
              </w:rPr>
              <w:t>w dyscyplinach artystycznych)</w:t>
            </w:r>
          </w:p>
        </w:tc>
      </w:tr>
      <w:tr w:rsidR="00B65420" w:rsidRPr="00966011" w14:paraId="1CD91899" w14:textId="77777777" w:rsidTr="23BFD7A0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23BFD7A0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23BFD7A0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23BFD7A0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23BFD7A0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58CE5" w14:textId="77777777" w:rsidR="00A43961" w:rsidRDefault="00A43961" w:rsidP="00B65420">
      <w:pPr>
        <w:spacing w:after="0" w:line="240" w:lineRule="auto"/>
      </w:pPr>
      <w:r>
        <w:separator/>
      </w:r>
    </w:p>
  </w:endnote>
  <w:endnote w:type="continuationSeparator" w:id="0">
    <w:p w14:paraId="74836E69" w14:textId="77777777" w:rsidR="00A43961" w:rsidRDefault="00A43961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F1977" w14:textId="77777777" w:rsidR="00A43961" w:rsidRDefault="00A43961" w:rsidP="00B65420">
      <w:pPr>
        <w:spacing w:after="0" w:line="240" w:lineRule="auto"/>
      </w:pPr>
      <w:r>
        <w:separator/>
      </w:r>
    </w:p>
  </w:footnote>
  <w:footnote w:type="continuationSeparator" w:id="0">
    <w:p w14:paraId="2E963E1C" w14:textId="77777777" w:rsidR="00A43961" w:rsidRDefault="00A43961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rQUAHb8a2SwAAAA="/>
  </w:docVars>
  <w:rsids>
    <w:rsidRoot w:val="00D10D4A"/>
    <w:rsid w:val="00025424"/>
    <w:rsid w:val="0009159C"/>
    <w:rsid w:val="001012DA"/>
    <w:rsid w:val="0011169F"/>
    <w:rsid w:val="00114050"/>
    <w:rsid w:val="00142872"/>
    <w:rsid w:val="00147E44"/>
    <w:rsid w:val="001538CD"/>
    <w:rsid w:val="00172071"/>
    <w:rsid w:val="001D60B6"/>
    <w:rsid w:val="001F35C6"/>
    <w:rsid w:val="001F6913"/>
    <w:rsid w:val="002C40D9"/>
    <w:rsid w:val="003072AC"/>
    <w:rsid w:val="00332EFB"/>
    <w:rsid w:val="003575E7"/>
    <w:rsid w:val="003D29A7"/>
    <w:rsid w:val="004072AC"/>
    <w:rsid w:val="00411CC7"/>
    <w:rsid w:val="00461D59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9F4AD"/>
    <w:rsid w:val="006F6129"/>
    <w:rsid w:val="00797BF8"/>
    <w:rsid w:val="00804E09"/>
    <w:rsid w:val="008355F3"/>
    <w:rsid w:val="008718D7"/>
    <w:rsid w:val="008A021D"/>
    <w:rsid w:val="00916F85"/>
    <w:rsid w:val="00936A9B"/>
    <w:rsid w:val="00966011"/>
    <w:rsid w:val="009F7C9D"/>
    <w:rsid w:val="00A027C5"/>
    <w:rsid w:val="00A23D12"/>
    <w:rsid w:val="00A43961"/>
    <w:rsid w:val="00B529B8"/>
    <w:rsid w:val="00B65420"/>
    <w:rsid w:val="00B87C22"/>
    <w:rsid w:val="00BC2584"/>
    <w:rsid w:val="00BF2804"/>
    <w:rsid w:val="00BF769F"/>
    <w:rsid w:val="00CC7DFD"/>
    <w:rsid w:val="00D10D4A"/>
    <w:rsid w:val="00D37BBE"/>
    <w:rsid w:val="00D77996"/>
    <w:rsid w:val="00DF66A5"/>
    <w:rsid w:val="00E64D3F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4-01-17T10:04:00Z</dcterms:created>
  <dcterms:modified xsi:type="dcterms:W3CDTF">2024-01-1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